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5C0E8F" w14:textId="77777777" w:rsidR="00D908C5" w:rsidRPr="006877A7" w:rsidRDefault="00D908C5" w:rsidP="0075404A">
      <w:pPr>
        <w:spacing w:after="0"/>
        <w:jc w:val="both"/>
        <w:rPr>
          <w:rFonts w:asciiTheme="majorHAnsi" w:eastAsia="Gill Sans" w:hAnsiTheme="majorHAnsi" w:cstheme="majorHAnsi"/>
          <w:b/>
          <w:i/>
          <w:color w:val="C00000"/>
          <w:sz w:val="24"/>
          <w:szCs w:val="24"/>
        </w:rPr>
      </w:pPr>
      <w:bookmarkStart w:id="0" w:name="_heading=h.gjdgxs" w:colFirst="0" w:colLast="0"/>
      <w:bookmarkEnd w:id="0"/>
    </w:p>
    <w:p w14:paraId="0795B841" w14:textId="4C9A4B3B" w:rsidR="0075404A" w:rsidRPr="006877A7" w:rsidRDefault="00A2294E" w:rsidP="0075404A">
      <w:pPr>
        <w:spacing w:after="0"/>
        <w:jc w:val="center"/>
        <w:rPr>
          <w:rFonts w:asciiTheme="majorHAnsi" w:eastAsia="Gill Sans" w:hAnsiTheme="majorHAnsi" w:cstheme="majorHAnsi"/>
          <w:b/>
          <w:color w:val="44546A" w:themeColor="text2"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color w:val="44546A" w:themeColor="text2"/>
          <w:sz w:val="24"/>
          <w:szCs w:val="24"/>
        </w:rPr>
        <w:t>Grant Proposal Concept</w:t>
      </w:r>
    </w:p>
    <w:p w14:paraId="4AA757A5" w14:textId="1018306C" w:rsidR="00D908C5" w:rsidRPr="006877A7" w:rsidRDefault="0075404A" w:rsidP="0075404A">
      <w:pPr>
        <w:spacing w:after="0"/>
        <w:jc w:val="center"/>
        <w:rPr>
          <w:rFonts w:asciiTheme="majorHAnsi" w:eastAsia="Gill Sans" w:hAnsiTheme="majorHAnsi" w:cstheme="majorHAnsi"/>
          <w:color w:val="44546A" w:themeColor="text2"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color w:val="44546A" w:themeColor="text2"/>
          <w:sz w:val="24"/>
          <w:szCs w:val="24"/>
          <w:lang w:val="ka-GE"/>
        </w:rPr>
        <w:t>საგრანტო განაცხადის კონცეფცია</w:t>
      </w:r>
    </w:p>
    <w:p w14:paraId="10DA2AAA" w14:textId="77777777" w:rsidR="00D908C5" w:rsidRPr="006877A7" w:rsidRDefault="00D908C5" w:rsidP="0075404A">
      <w:pPr>
        <w:spacing w:after="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</w:rPr>
      </w:pPr>
    </w:p>
    <w:p w14:paraId="132C4278" w14:textId="77777777" w:rsidR="006877A7" w:rsidRPr="006877A7" w:rsidRDefault="006877A7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</w:rPr>
        <w:t>Project Title (in English and Georgian)</w:t>
      </w:r>
    </w:p>
    <w:p w14:paraId="23FEBD61" w14:textId="77777777" w:rsidR="006877A7" w:rsidRPr="006877A7" w:rsidRDefault="006877A7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  <w:t xml:space="preserve">პროექტის დასახელება (ინგლისურად და ქართულად): </w:t>
      </w:r>
    </w:p>
    <w:p w14:paraId="43C42FEB" w14:textId="0D969265" w:rsidR="00D908C5" w:rsidRPr="006877A7" w:rsidRDefault="0075404A" w:rsidP="0075404A">
      <w:pPr>
        <w:tabs>
          <w:tab w:val="center" w:pos="5400"/>
          <w:tab w:val="left" w:pos="8725"/>
        </w:tabs>
        <w:spacing w:after="0"/>
        <w:jc w:val="both"/>
        <w:rPr>
          <w:rFonts w:asciiTheme="majorHAnsi" w:eastAsia="Gill Sans" w:hAnsiTheme="majorHAnsi" w:cstheme="majorHAnsi"/>
          <w:b/>
          <w:i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sz w:val="24"/>
          <w:szCs w:val="24"/>
        </w:rPr>
        <w:tab/>
        <w:t xml:space="preserve"> </w:t>
      </w:r>
    </w:p>
    <w:p w14:paraId="46B5B9FC" w14:textId="5644E226" w:rsidR="00694CA4" w:rsidRPr="006877A7" w:rsidRDefault="00A2294E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lang w:val="ka-GE"/>
        </w:rPr>
      </w:pPr>
      <w:bookmarkStart w:id="1" w:name="_heading=h.30j0zll" w:colFirst="0" w:colLast="0"/>
      <w:bookmarkEnd w:id="1"/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</w:rPr>
        <w:t>Applicant</w:t>
      </w:r>
      <w:r w:rsidR="00694CA4" w:rsidRPr="006877A7">
        <w:rPr>
          <w:rFonts w:asciiTheme="majorHAnsi" w:eastAsia="Gill Sans" w:hAnsiTheme="majorHAnsi" w:cstheme="majorHAnsi"/>
          <w:b/>
          <w:i/>
          <w:sz w:val="24"/>
          <w:szCs w:val="24"/>
          <w:lang w:val="ka-GE"/>
        </w:rPr>
        <w:t>:</w:t>
      </w:r>
      <w:r w:rsidRPr="006877A7">
        <w:rPr>
          <w:rFonts w:asciiTheme="majorHAnsi" w:eastAsia="Gill Sans" w:hAnsiTheme="majorHAnsi" w:cstheme="majorHAnsi"/>
          <w:b/>
          <w:i/>
          <w:sz w:val="24"/>
          <w:szCs w:val="24"/>
        </w:rPr>
        <w:t xml:space="preserve"> </w:t>
      </w:r>
      <w:r w:rsidR="00694CA4" w:rsidRPr="006877A7">
        <w:rPr>
          <w:rFonts w:asciiTheme="majorHAnsi" w:eastAsia="Gill Sans" w:hAnsiTheme="majorHAnsi" w:cstheme="majorHAnsi"/>
          <w:i/>
          <w:sz w:val="24"/>
          <w:szCs w:val="24"/>
        </w:rPr>
        <w:t>Title/Name</w:t>
      </w:r>
      <w:r w:rsidR="00694CA4" w:rsidRPr="006877A7">
        <w:rPr>
          <w:rFonts w:asciiTheme="majorHAnsi" w:eastAsia="Gill Sans" w:hAnsiTheme="majorHAnsi" w:cstheme="majorHAnsi"/>
          <w:i/>
          <w:sz w:val="24"/>
          <w:szCs w:val="24"/>
          <w:lang w:val="ka-GE"/>
        </w:rPr>
        <w:t xml:space="preserve">, </w:t>
      </w:r>
      <w:r w:rsidR="006877A7" w:rsidRPr="006877A7">
        <w:rPr>
          <w:rFonts w:asciiTheme="majorHAnsi" w:eastAsia="Gill Sans" w:hAnsiTheme="majorHAnsi" w:cstheme="majorHAnsi"/>
          <w:i/>
          <w:sz w:val="24"/>
          <w:szCs w:val="24"/>
        </w:rPr>
        <w:t>ID/</w:t>
      </w:r>
      <w:r w:rsidRPr="006877A7">
        <w:rPr>
          <w:rFonts w:asciiTheme="majorHAnsi" w:eastAsia="Gill Sans" w:hAnsiTheme="majorHAnsi" w:cstheme="majorHAnsi"/>
          <w:i/>
          <w:sz w:val="24"/>
          <w:szCs w:val="24"/>
        </w:rPr>
        <w:t>Tax Identification Number</w:t>
      </w:r>
    </w:p>
    <w:p w14:paraId="1DADE23D" w14:textId="3C60C3B1" w:rsidR="00694CA4" w:rsidRPr="006877A7" w:rsidRDefault="00694CA4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  <w:t>განმცხადებელი:</w:t>
      </w:r>
      <w:r w:rsidR="00C14C43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  <w:t xml:space="preserve"> </w:t>
      </w:r>
      <w:r w:rsidR="006877A7" w:rsidRPr="006877A7">
        <w:rPr>
          <w:rFonts w:asciiTheme="majorHAnsi" w:eastAsia="Gill Sans" w:hAnsiTheme="majorHAnsi" w:cstheme="majorHAnsi"/>
          <w:i/>
          <w:sz w:val="24"/>
          <w:szCs w:val="24"/>
          <w:lang w:val="ka-GE"/>
        </w:rPr>
        <w:t>სახელი/ს</w:t>
      </w:r>
      <w:r w:rsidRPr="006877A7">
        <w:rPr>
          <w:rFonts w:asciiTheme="majorHAnsi" w:eastAsia="Gill Sans" w:hAnsiTheme="majorHAnsi" w:cstheme="majorHAnsi"/>
          <w:i/>
          <w:sz w:val="24"/>
          <w:szCs w:val="24"/>
          <w:lang w:val="ka-GE"/>
        </w:rPr>
        <w:t xml:space="preserve">ახელწოდება, </w:t>
      </w:r>
      <w:r w:rsidR="006877A7" w:rsidRPr="006877A7">
        <w:rPr>
          <w:rFonts w:asciiTheme="majorHAnsi" w:eastAsia="Gill Sans" w:hAnsiTheme="majorHAnsi" w:cstheme="majorHAnsi"/>
          <w:i/>
          <w:sz w:val="24"/>
          <w:szCs w:val="24"/>
          <w:lang w:val="ka-GE"/>
        </w:rPr>
        <w:t>პირადი/</w:t>
      </w:r>
      <w:r w:rsidRPr="006877A7">
        <w:rPr>
          <w:rFonts w:asciiTheme="majorHAnsi" w:eastAsia="Gill Sans" w:hAnsiTheme="majorHAnsi" w:cstheme="majorHAnsi"/>
          <w:i/>
          <w:sz w:val="24"/>
          <w:szCs w:val="24"/>
          <w:lang w:val="ka-GE"/>
        </w:rPr>
        <w:t>საიდენტიფიკაციო ნომერი</w:t>
      </w:r>
    </w:p>
    <w:p w14:paraId="79FFBB6B" w14:textId="77777777" w:rsidR="00694CA4" w:rsidRPr="006877A7" w:rsidRDefault="00694CA4" w:rsidP="00694CA4">
      <w:pP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sz w:val="24"/>
          <w:szCs w:val="24"/>
          <w:lang w:val="ka-GE"/>
        </w:rPr>
      </w:pPr>
    </w:p>
    <w:p w14:paraId="2A1175FA" w14:textId="63C05B87" w:rsidR="00694CA4" w:rsidRPr="006877A7" w:rsidRDefault="00A2294E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</w:rPr>
        <w:t>Contact Information</w:t>
      </w:r>
      <w:r w:rsidR="00694CA4" w:rsidRPr="006877A7">
        <w:rPr>
          <w:rFonts w:asciiTheme="majorHAnsi" w:eastAsia="Gill Sans" w:hAnsiTheme="majorHAnsi" w:cstheme="majorHAnsi"/>
          <w:b/>
          <w:i/>
          <w:sz w:val="24"/>
          <w:szCs w:val="24"/>
        </w:rPr>
        <w:t>:</w:t>
      </w:r>
      <w:r w:rsidR="00A61128" w:rsidRPr="006877A7">
        <w:rPr>
          <w:rFonts w:asciiTheme="majorHAnsi" w:eastAsia="Gill Sans" w:hAnsiTheme="majorHAnsi" w:cstheme="majorHAnsi"/>
          <w:b/>
          <w:i/>
          <w:sz w:val="24"/>
          <w:szCs w:val="24"/>
        </w:rPr>
        <w:t xml:space="preserve"> </w:t>
      </w:r>
      <w:r w:rsidRPr="006877A7">
        <w:rPr>
          <w:rFonts w:asciiTheme="majorHAnsi" w:eastAsia="Gill Sans" w:hAnsiTheme="majorHAnsi" w:cstheme="majorHAnsi"/>
          <w:i/>
          <w:sz w:val="24"/>
          <w:szCs w:val="24"/>
        </w:rPr>
        <w:t>Telephone Number, Email</w:t>
      </w:r>
    </w:p>
    <w:p w14:paraId="3BB8B2AF" w14:textId="658433D7" w:rsidR="00D908C5" w:rsidRPr="006877A7" w:rsidRDefault="00694CA4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  <w:t>საკონტაქტო ინფორმაცია:</w:t>
      </w:r>
      <w:r w:rsidRPr="006877A7"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  <w:t xml:space="preserve"> </w:t>
      </w:r>
      <w:r w:rsidRPr="006877A7">
        <w:rPr>
          <w:rFonts w:asciiTheme="majorHAnsi" w:eastAsia="Gill Sans" w:hAnsiTheme="majorHAnsi" w:cstheme="majorHAnsi"/>
          <w:i/>
          <w:sz w:val="24"/>
          <w:szCs w:val="24"/>
          <w:lang w:val="ka-GE"/>
        </w:rPr>
        <w:t>ტელეფონი, ელ. ფოსტა</w:t>
      </w:r>
    </w:p>
    <w:p w14:paraId="62C5F154" w14:textId="77777777" w:rsidR="00694CA4" w:rsidRPr="006877A7" w:rsidRDefault="00694CA4" w:rsidP="0075404A">
      <w:pP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sz w:val="24"/>
          <w:szCs w:val="24"/>
          <w:lang w:val="ka-GE"/>
        </w:rPr>
      </w:pPr>
    </w:p>
    <w:p w14:paraId="33B1672F" w14:textId="51979205" w:rsidR="00694CA4" w:rsidRPr="006877A7" w:rsidRDefault="00A2294E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</w:rPr>
        <w:t xml:space="preserve">Focus </w:t>
      </w:r>
      <w:r w:rsidR="006877A7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</w:rPr>
        <w:t>Area of Project</w:t>
      </w:r>
      <w:r w:rsidR="006877A7" w:rsidRPr="006877A7">
        <w:rPr>
          <w:rFonts w:asciiTheme="majorHAnsi" w:eastAsia="Gill Sans" w:hAnsiTheme="majorHAnsi" w:cstheme="majorHAnsi"/>
          <w:b/>
          <w:i/>
          <w:sz w:val="24"/>
          <w:szCs w:val="24"/>
        </w:rPr>
        <w:t>:</w:t>
      </w:r>
    </w:p>
    <w:p w14:paraId="37ABC44F" w14:textId="2866E1E3" w:rsidR="00D908C5" w:rsidRPr="006877A7" w:rsidRDefault="00C14C43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  <w:t xml:space="preserve">პროექტის </w:t>
      </w:r>
      <w:r w:rsidR="00694CA4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  <w:t>ძირითადი სფერო</w:t>
      </w:r>
      <w:r w:rsidR="00A2294E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</w:rPr>
        <w:t xml:space="preserve">: </w:t>
      </w:r>
    </w:p>
    <w:p w14:paraId="5EC80E49" w14:textId="77777777" w:rsidR="00694CA4" w:rsidRPr="006877A7" w:rsidRDefault="00694CA4" w:rsidP="0075404A">
      <w:pP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sz w:val="24"/>
          <w:szCs w:val="24"/>
          <w:lang w:val="ka-GE"/>
        </w:rPr>
      </w:pPr>
    </w:p>
    <w:p w14:paraId="5E4D9153" w14:textId="115E7F32" w:rsidR="00D908C5" w:rsidRPr="006877A7" w:rsidRDefault="00A2294E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b/>
          <w:i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</w:rPr>
        <w:t>Budget Request</w:t>
      </w:r>
      <w:r w:rsidR="00756B0D" w:rsidRPr="006877A7">
        <w:rPr>
          <w:rFonts w:asciiTheme="majorHAnsi" w:eastAsia="Gill Sans" w:hAnsiTheme="majorHAnsi" w:cstheme="majorHAnsi"/>
          <w:b/>
          <w:i/>
          <w:sz w:val="24"/>
          <w:szCs w:val="24"/>
        </w:rPr>
        <w:t>:</w:t>
      </w:r>
      <w:r w:rsidRPr="006877A7">
        <w:rPr>
          <w:rFonts w:asciiTheme="majorHAnsi" w:eastAsia="Gill Sans" w:hAnsiTheme="majorHAnsi" w:cstheme="majorHAnsi"/>
          <w:i/>
          <w:sz w:val="24"/>
          <w:szCs w:val="24"/>
        </w:rPr>
        <w:t xml:space="preserve"> Requested Amount</w:t>
      </w:r>
      <w:r w:rsidR="006877A7">
        <w:rPr>
          <w:rFonts w:asciiTheme="majorHAnsi" w:eastAsia="Gill Sans" w:hAnsiTheme="majorHAnsi" w:cstheme="majorHAnsi"/>
          <w:i/>
          <w:sz w:val="24"/>
          <w:szCs w:val="24"/>
          <w:lang w:val="ka-GE"/>
        </w:rPr>
        <w:t xml:space="preserve"> (</w:t>
      </w:r>
      <w:r w:rsidR="006877A7">
        <w:rPr>
          <w:rFonts w:asciiTheme="majorHAnsi" w:eastAsia="Gill Sans" w:hAnsiTheme="majorHAnsi" w:cstheme="majorHAnsi"/>
          <w:i/>
          <w:sz w:val="24"/>
          <w:szCs w:val="24"/>
        </w:rPr>
        <w:t>GEL)</w:t>
      </w:r>
    </w:p>
    <w:p w14:paraId="60CCFE2F" w14:textId="1A0919FE" w:rsidR="00D908C5" w:rsidRPr="006877A7" w:rsidRDefault="00756B0D" w:rsidP="006877A7">
      <w:pPr>
        <w:pBdr>
          <w:bottom w:val="single" w:sz="4" w:space="1" w:color="auto"/>
        </w:pBd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lang w:val="ka-GE"/>
        </w:rPr>
        <w:t>ბიუჯეტი</w:t>
      </w:r>
      <w:r w:rsidRPr="006877A7">
        <w:rPr>
          <w:rFonts w:asciiTheme="majorHAnsi" w:eastAsia="Gill Sans" w:hAnsiTheme="majorHAnsi" w:cstheme="majorHAnsi"/>
          <w:b/>
          <w:i/>
          <w:sz w:val="24"/>
          <w:szCs w:val="24"/>
        </w:rPr>
        <w:t>:</w:t>
      </w:r>
      <w:r w:rsidR="006877A7">
        <w:rPr>
          <w:rFonts w:asciiTheme="majorHAnsi" w:eastAsia="Gill Sans" w:hAnsiTheme="majorHAnsi" w:cstheme="majorHAnsi"/>
          <w:b/>
          <w:i/>
          <w:sz w:val="24"/>
          <w:szCs w:val="24"/>
          <w:lang w:val="ka-GE"/>
        </w:rPr>
        <w:t xml:space="preserve"> </w:t>
      </w:r>
      <w:r w:rsidRPr="006877A7">
        <w:rPr>
          <w:rFonts w:asciiTheme="majorHAnsi" w:eastAsia="Gill Sans" w:hAnsiTheme="majorHAnsi" w:cstheme="majorHAnsi"/>
          <w:i/>
          <w:sz w:val="24"/>
          <w:szCs w:val="24"/>
          <w:lang w:val="ka-GE"/>
        </w:rPr>
        <w:t>მოთხოვნილი თანხა</w:t>
      </w:r>
      <w:r w:rsidR="006877A7">
        <w:rPr>
          <w:rFonts w:asciiTheme="majorHAnsi" w:eastAsia="Gill Sans" w:hAnsiTheme="majorHAnsi" w:cstheme="majorHAnsi"/>
          <w:i/>
          <w:sz w:val="24"/>
          <w:szCs w:val="24"/>
        </w:rPr>
        <w:t xml:space="preserve"> (</w:t>
      </w:r>
      <w:r w:rsidR="006877A7">
        <w:rPr>
          <w:rFonts w:asciiTheme="majorHAnsi" w:eastAsia="Gill Sans" w:hAnsiTheme="majorHAnsi" w:cstheme="majorHAnsi"/>
          <w:i/>
          <w:sz w:val="24"/>
          <w:szCs w:val="24"/>
          <w:lang w:val="ka-GE"/>
        </w:rPr>
        <w:t>ლარი)</w:t>
      </w:r>
      <w:bookmarkStart w:id="2" w:name="_GoBack"/>
      <w:bookmarkEnd w:id="2"/>
    </w:p>
    <w:p w14:paraId="3D6F17E6" w14:textId="77777777" w:rsidR="00756B0D" w:rsidRPr="006877A7" w:rsidRDefault="00756B0D" w:rsidP="0075404A">
      <w:pPr>
        <w:spacing w:after="0"/>
        <w:ind w:left="360" w:right="540"/>
        <w:jc w:val="both"/>
        <w:rPr>
          <w:rFonts w:asciiTheme="majorHAnsi" w:eastAsia="Gill Sans" w:hAnsiTheme="majorHAnsi" w:cstheme="majorHAnsi"/>
          <w:i/>
          <w:sz w:val="24"/>
          <w:szCs w:val="24"/>
          <w:lang w:val="ka-GE"/>
        </w:rPr>
      </w:pPr>
    </w:p>
    <w:p w14:paraId="131C9208" w14:textId="77777777" w:rsidR="00D908C5" w:rsidRPr="006877A7" w:rsidRDefault="00D908C5" w:rsidP="0075404A">
      <w:pPr>
        <w:spacing w:after="0"/>
        <w:ind w:right="540"/>
        <w:jc w:val="both"/>
        <w:rPr>
          <w:rFonts w:asciiTheme="majorHAnsi" w:eastAsia="Gill Sans" w:hAnsiTheme="majorHAnsi" w:cstheme="majorHAnsi"/>
          <w:b/>
          <w:i/>
          <w:sz w:val="24"/>
          <w:szCs w:val="24"/>
        </w:rPr>
      </w:pPr>
    </w:p>
    <w:p w14:paraId="3743706E" w14:textId="0F20B606" w:rsidR="006877A7" w:rsidRPr="006877A7" w:rsidRDefault="00A2294E" w:rsidP="003C1BB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>Pro</w:t>
      </w:r>
      <w:r w:rsidR="006877A7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>ject Abstract</w:t>
      </w:r>
      <w:r w:rsidR="006877A7" w:rsidRPr="006877A7">
        <w:rPr>
          <w:rFonts w:asciiTheme="majorHAnsi" w:eastAsia="Gill Sans" w:hAnsiTheme="majorHAnsi" w:cstheme="majorHAnsi"/>
          <w:b/>
          <w:i/>
          <w:color w:val="000000"/>
          <w:sz w:val="24"/>
          <w:szCs w:val="24"/>
          <w:u w:val="single"/>
        </w:rPr>
        <w:t>:</w:t>
      </w:r>
    </w:p>
    <w:p w14:paraId="4A1AE97D" w14:textId="2949D356" w:rsidR="00D908C5" w:rsidRPr="006877A7" w:rsidRDefault="006877A7" w:rsidP="006877A7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>პროექტის კონცეფცია</w:t>
      </w:r>
      <w:r w:rsidR="0075404A" w:rsidRPr="006877A7">
        <w:rPr>
          <w:rFonts w:asciiTheme="majorHAnsi" w:eastAsia="Gill Sans" w:hAnsiTheme="majorHAnsi" w:cstheme="majorHAnsi"/>
          <w:b/>
          <w:i/>
          <w:color w:val="000000"/>
          <w:sz w:val="24"/>
          <w:szCs w:val="24"/>
          <w:u w:val="single"/>
          <w:lang w:val="ka-GE"/>
        </w:rPr>
        <w:t>:</w:t>
      </w:r>
      <w:r w:rsidR="0075404A"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  <w:t xml:space="preserve"> </w:t>
      </w:r>
    </w:p>
    <w:p w14:paraId="057C3D2D" w14:textId="77777777" w:rsidR="00D908C5" w:rsidRPr="006877A7" w:rsidRDefault="00D908C5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hAnsiTheme="majorHAnsi" w:cstheme="majorHAnsi"/>
          <w:i/>
          <w:sz w:val="24"/>
          <w:szCs w:val="24"/>
        </w:rPr>
      </w:pPr>
    </w:p>
    <w:p w14:paraId="5BDA89E7" w14:textId="1B4745BE" w:rsidR="0075404A" w:rsidRPr="006877A7" w:rsidRDefault="00A2294E" w:rsidP="00B865B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>Project Goal and Objectives</w:t>
      </w:r>
      <w:r w:rsidRPr="006877A7">
        <w:rPr>
          <w:rFonts w:asciiTheme="majorHAnsi" w:eastAsia="Gill Sans" w:hAnsiTheme="majorHAnsi" w:cstheme="majorHAnsi"/>
          <w:b/>
          <w:i/>
          <w:sz w:val="24"/>
          <w:szCs w:val="24"/>
          <w:u w:val="single"/>
        </w:rPr>
        <w:t>:</w:t>
      </w:r>
      <w:r w:rsidRPr="006877A7">
        <w:rPr>
          <w:rFonts w:asciiTheme="majorHAnsi" w:eastAsia="Gill Sans" w:hAnsiTheme="majorHAnsi" w:cstheme="majorHAnsi"/>
          <w:i/>
          <w:sz w:val="24"/>
          <w:szCs w:val="24"/>
        </w:rPr>
        <w:t xml:space="preserve"> Outline the general purpose and specific objectives of the project. </w:t>
      </w:r>
      <w:r w:rsidRPr="006877A7">
        <w:rPr>
          <w:rFonts w:asciiTheme="majorHAnsi" w:hAnsiTheme="majorHAnsi" w:cstheme="majorHAnsi"/>
          <w:i/>
          <w:sz w:val="24"/>
          <w:szCs w:val="24"/>
        </w:rPr>
        <w:t xml:space="preserve">  </w:t>
      </w:r>
      <w:r w:rsidR="0075404A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 xml:space="preserve">პროექტის მიზანი და ამოცანები: </w:t>
      </w:r>
      <w:r w:rsidR="0075404A" w:rsidRPr="006877A7">
        <w:rPr>
          <w:rFonts w:asciiTheme="majorHAnsi" w:eastAsia="Gill Sans" w:hAnsiTheme="majorHAnsi" w:cstheme="majorHAnsi"/>
          <w:i/>
          <w:sz w:val="24"/>
          <w:szCs w:val="24"/>
          <w:u w:val="single"/>
        </w:rPr>
        <w:t>ჩამოაყალიბეთ  პროექტის ზოგადი მიზანი და კონკრეტული ამოცანები</w:t>
      </w:r>
    </w:p>
    <w:p w14:paraId="5DD9AADC" w14:textId="77777777" w:rsidR="00D908C5" w:rsidRPr="006877A7" w:rsidRDefault="00D908C5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21FE95A5" w14:textId="77777777" w:rsidR="006877A7" w:rsidRPr="006877A7" w:rsidRDefault="00A2294E" w:rsidP="00CD24B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 xml:space="preserve">Proposed </w:t>
      </w:r>
      <w:r w:rsidR="006877A7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 xml:space="preserve">Research </w:t>
      </w: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>Activity</w:t>
      </w:r>
      <w:r w:rsidR="006877A7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 xml:space="preserve"> and Methodology</w:t>
      </w:r>
      <w:r w:rsidRPr="006877A7">
        <w:rPr>
          <w:rFonts w:asciiTheme="majorHAnsi" w:eastAsia="Gill Sans" w:hAnsiTheme="majorHAnsi" w:cstheme="majorHAnsi"/>
          <w:b/>
          <w:i/>
          <w:color w:val="000000"/>
          <w:sz w:val="24"/>
          <w:szCs w:val="24"/>
          <w:u w:val="single"/>
        </w:rPr>
        <w:t>: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</w:rPr>
        <w:t xml:space="preserve"> </w:t>
      </w:r>
    </w:p>
    <w:p w14:paraId="00B06C58" w14:textId="3EBF9982" w:rsidR="00D908C5" w:rsidRPr="006877A7" w:rsidRDefault="006877A7" w:rsidP="006877A7">
      <w:pPr>
        <w:pBdr>
          <w:top w:val="nil"/>
          <w:left w:val="nil"/>
          <w:bottom w:val="nil"/>
          <w:right w:val="nil"/>
          <w:between w:val="nil"/>
        </w:pBdr>
        <w:spacing w:after="0"/>
        <w:ind w:right="540" w:firstLine="720"/>
        <w:jc w:val="both"/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 xml:space="preserve">პროექტის კვლევითი </w:t>
      </w:r>
      <w:r w:rsidR="008D4E39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>აქტივობები</w:t>
      </w: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 xml:space="preserve"> და კვლევის მეთოდოლოგია</w:t>
      </w:r>
      <w:r w:rsidR="008D4E39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>:</w:t>
      </w:r>
      <w:r w:rsidR="008D4E39" w:rsidRPr="006877A7"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  <w:t xml:space="preserve"> </w:t>
      </w:r>
    </w:p>
    <w:p w14:paraId="00BC8F05" w14:textId="77777777" w:rsidR="008D4E39" w:rsidRPr="006877A7" w:rsidRDefault="008D4E39" w:rsidP="008D4E39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2EF4844B" w14:textId="77777777" w:rsidR="006877A7" w:rsidRPr="006877A7" w:rsidRDefault="00A2294E" w:rsidP="002159D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>Ca</w:t>
      </w:r>
      <w:r w:rsidR="00694CA4"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>pacity to implement the project</w:t>
      </w:r>
      <w:r w:rsidR="00694CA4" w:rsidRPr="006877A7">
        <w:rPr>
          <w:rFonts w:asciiTheme="majorHAnsi" w:eastAsia="Gill Sans" w:hAnsiTheme="majorHAnsi" w:cstheme="majorHAnsi"/>
          <w:b/>
          <w:i/>
          <w:color w:val="000000"/>
          <w:sz w:val="24"/>
          <w:szCs w:val="24"/>
          <w:u w:val="single"/>
          <w:lang w:val="ka-GE"/>
        </w:rPr>
        <w:t>: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</w:rPr>
        <w:t xml:space="preserve"> What capacity do you have to successfully carry out proposed activities? Provide a brief overview of the relevant experience. Please also provide the project participants’ short bios or CVs. </w:t>
      </w:r>
    </w:p>
    <w:p w14:paraId="469511EB" w14:textId="5E5CA3A2" w:rsidR="00694CA4" w:rsidRPr="006877A7" w:rsidRDefault="00694CA4" w:rsidP="006877A7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>პროექტის განხორციელების შესაძლებლობა:</w:t>
      </w:r>
      <w:r w:rsidRPr="006877A7"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  <w:t xml:space="preserve"> 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  <w:t xml:space="preserve">რა შესაძლებლობები გაქვთ შემოთავაზებული </w:t>
      </w:r>
      <w:r w:rsidR="006877A7"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  <w:t>პროექტის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  <w:t xml:space="preserve"> წარმატებით განსახორციელებლად? მოგვაწოდეთ მოკლე ინფორმაცია</w:t>
      </w:r>
      <w:r w:rsidR="006877A7"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  <w:t xml:space="preserve"> 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  <w:t xml:space="preserve">შესაბამისი გამოცდილების შესახებ. გთხოვთ, ასევე მოგვაწოდოთ პროექტის მონაწილეთა მოკლე ბიოგრაფიები ან CV. </w:t>
      </w:r>
    </w:p>
    <w:p w14:paraId="27B21585" w14:textId="77777777" w:rsidR="00D908C5" w:rsidRPr="006877A7" w:rsidRDefault="00D908C5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b/>
          <w:i/>
          <w:color w:val="000000"/>
          <w:sz w:val="24"/>
          <w:szCs w:val="24"/>
        </w:rPr>
      </w:pPr>
    </w:p>
    <w:p w14:paraId="329346B5" w14:textId="77777777" w:rsidR="00694CA4" w:rsidRPr="006877A7" w:rsidRDefault="00694CA4" w:rsidP="00694CA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lastRenderedPageBreak/>
        <w:t>Timeline</w:t>
      </w:r>
      <w:r w:rsidRPr="006877A7">
        <w:rPr>
          <w:rFonts w:asciiTheme="majorHAnsi" w:eastAsia="Gill Sans" w:hAnsiTheme="majorHAnsi" w:cstheme="majorHAnsi"/>
          <w:b/>
          <w:i/>
          <w:color w:val="000000"/>
          <w:sz w:val="24"/>
          <w:szCs w:val="24"/>
        </w:rPr>
        <w:t>: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</w:rPr>
        <w:t xml:space="preserve"> What is the timeline for the proposed activities? </w:t>
      </w:r>
    </w:p>
    <w:p w14:paraId="11BE2618" w14:textId="6BD71179" w:rsidR="00694CA4" w:rsidRPr="006877A7" w:rsidRDefault="00694CA4" w:rsidP="00694CA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>ვადები:</w:t>
      </w:r>
      <w:r w:rsidRPr="006877A7"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  <w:t xml:space="preserve"> 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  <w:t>რა ვადებში განახორციელებთ შემოთავაზებულ აქტივობებს?</w:t>
      </w:r>
    </w:p>
    <w:p w14:paraId="62B3DF60" w14:textId="77777777" w:rsidR="00D908C5" w:rsidRPr="006877A7" w:rsidRDefault="00D908C5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</w:p>
    <w:p w14:paraId="298D627C" w14:textId="77777777" w:rsidR="00D908C5" w:rsidRPr="006877A7" w:rsidRDefault="00A2294E" w:rsidP="0075404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>Expected Results</w:t>
      </w:r>
      <w:r w:rsidRPr="006877A7">
        <w:rPr>
          <w:rFonts w:asciiTheme="majorHAnsi" w:eastAsia="Gill Sans" w:hAnsiTheme="majorHAnsi" w:cstheme="majorHAnsi"/>
          <w:b/>
          <w:i/>
          <w:color w:val="000000"/>
          <w:sz w:val="24"/>
          <w:szCs w:val="24"/>
          <w:u w:val="single"/>
        </w:rPr>
        <w:t>: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</w:rPr>
        <w:t xml:space="preserve"> If funded, what results do you hope to achieve? </w:t>
      </w:r>
    </w:p>
    <w:p w14:paraId="1F0E1EDC" w14:textId="5F841206" w:rsidR="00694CA4" w:rsidRPr="006877A7" w:rsidRDefault="00694CA4" w:rsidP="00694CA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>მოსალოდნელი შედეგები:</w:t>
      </w:r>
      <w:r w:rsidRPr="006877A7"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  <w:t xml:space="preserve"> 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  <w:t>დაფინანსების მიღების შემთხვევაში, რა შედეგების მიღწევას იმედოვნებთ?</w:t>
      </w:r>
    </w:p>
    <w:p w14:paraId="3007E525" w14:textId="77777777" w:rsidR="00D908C5" w:rsidRPr="006877A7" w:rsidRDefault="00D908C5" w:rsidP="0075404A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</w:rPr>
      </w:pPr>
    </w:p>
    <w:p w14:paraId="39EE9BD3" w14:textId="77777777" w:rsidR="00D908C5" w:rsidRPr="006877A7" w:rsidRDefault="00A2294E" w:rsidP="0075404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right="540"/>
        <w:jc w:val="both"/>
        <w:rPr>
          <w:rFonts w:asciiTheme="majorHAnsi" w:eastAsia="Gill Sans" w:hAnsiTheme="majorHAnsi" w:cstheme="majorHAnsi"/>
          <w:i/>
          <w:color w:val="000000"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</w:rPr>
        <w:t>Budget</w:t>
      </w:r>
      <w:r w:rsidRPr="006877A7">
        <w:rPr>
          <w:rFonts w:asciiTheme="majorHAnsi" w:eastAsia="Gill Sans" w:hAnsiTheme="majorHAnsi" w:cstheme="majorHAnsi"/>
          <w:b/>
          <w:i/>
          <w:color w:val="000000"/>
          <w:sz w:val="24"/>
          <w:szCs w:val="24"/>
          <w:u w:val="single"/>
        </w:rPr>
        <w:t>:</w:t>
      </w:r>
      <w:r w:rsidRPr="006877A7">
        <w:rPr>
          <w:rFonts w:asciiTheme="majorHAnsi" w:eastAsia="Gill Sans" w:hAnsiTheme="majorHAnsi" w:cstheme="majorHAnsi"/>
          <w:b/>
          <w:i/>
          <w:color w:val="000000"/>
          <w:sz w:val="24"/>
          <w:szCs w:val="24"/>
        </w:rPr>
        <w:t xml:space="preserve"> 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</w:rPr>
        <w:t>the sample form</w:t>
      </w:r>
      <w:r w:rsidRPr="006877A7">
        <w:rPr>
          <w:rFonts w:asciiTheme="majorHAnsi" w:eastAsia="Gill Sans" w:hAnsiTheme="majorHAnsi" w:cstheme="majorHAnsi"/>
          <w:i/>
          <w:sz w:val="24"/>
          <w:szCs w:val="24"/>
        </w:rPr>
        <w:t xml:space="preserve"> is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</w:rPr>
        <w:t xml:space="preserve"> attached for your reference.</w:t>
      </w:r>
    </w:p>
    <w:p w14:paraId="0EA59A04" w14:textId="27E01902" w:rsidR="00D908C5" w:rsidRPr="006877A7" w:rsidRDefault="00694CA4" w:rsidP="00F40BB6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right="540"/>
        <w:jc w:val="both"/>
        <w:rPr>
          <w:rFonts w:asciiTheme="majorHAnsi" w:eastAsia="Gill Sans" w:hAnsiTheme="majorHAnsi" w:cstheme="majorHAnsi"/>
          <w:i/>
          <w:sz w:val="24"/>
          <w:szCs w:val="24"/>
        </w:rPr>
      </w:pPr>
      <w:r w:rsidRPr="006877A7">
        <w:rPr>
          <w:rFonts w:asciiTheme="majorHAnsi" w:eastAsia="Gill Sans" w:hAnsiTheme="majorHAnsi" w:cstheme="majorHAnsi"/>
          <w:b/>
          <w:i/>
          <w:color w:val="44546A" w:themeColor="text2"/>
          <w:sz w:val="24"/>
          <w:szCs w:val="24"/>
          <w:u w:val="single"/>
          <w:lang w:val="ka-GE"/>
        </w:rPr>
        <w:t>ბიუჯეტი:</w:t>
      </w:r>
      <w:r w:rsidRPr="006877A7">
        <w:rPr>
          <w:rFonts w:asciiTheme="majorHAnsi" w:eastAsia="Gill Sans" w:hAnsiTheme="majorHAnsi" w:cstheme="majorHAnsi"/>
          <w:i/>
          <w:color w:val="44546A" w:themeColor="text2"/>
          <w:sz w:val="24"/>
          <w:szCs w:val="24"/>
          <w:lang w:val="ka-GE"/>
        </w:rPr>
        <w:t xml:space="preserve"> </w:t>
      </w:r>
      <w:r w:rsidRPr="006877A7">
        <w:rPr>
          <w:rFonts w:asciiTheme="majorHAnsi" w:eastAsia="Gill Sans" w:hAnsiTheme="majorHAnsi" w:cstheme="majorHAnsi"/>
          <w:i/>
          <w:color w:val="000000"/>
          <w:sz w:val="24"/>
          <w:szCs w:val="24"/>
          <w:lang w:val="ka-GE"/>
        </w:rPr>
        <w:t>ბიუჯეტის ფორმა თანდართულია.</w:t>
      </w:r>
    </w:p>
    <w:sectPr w:rsidR="00D908C5" w:rsidRPr="006877A7" w:rsidSect="008D4E39">
      <w:headerReference w:type="default" r:id="rId12"/>
      <w:footerReference w:type="default" r:id="rId13"/>
      <w:pgSz w:w="12240" w:h="15840"/>
      <w:pgMar w:top="720" w:right="720" w:bottom="720" w:left="720" w:header="720" w:footer="1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5E557A" w14:textId="77777777" w:rsidR="00D74BB8" w:rsidRDefault="00D74BB8">
      <w:pPr>
        <w:spacing w:after="0" w:line="240" w:lineRule="auto"/>
      </w:pPr>
      <w:r>
        <w:separator/>
      </w:r>
    </w:p>
  </w:endnote>
  <w:endnote w:type="continuationSeparator" w:id="0">
    <w:p w14:paraId="1BE15D59" w14:textId="77777777" w:rsidR="00D74BB8" w:rsidRDefault="00D74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">
    <w:altName w:val="Arial"/>
    <w:charset w:val="B1"/>
    <w:family w:val="swiss"/>
    <w:pitch w:val="variable"/>
    <w:sig w:usb0="00000000" w:usb1="00000000" w:usb2="00000000" w:usb3="00000000" w:csb0="000001F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69A77" w14:textId="79272D55" w:rsidR="00D908C5" w:rsidRPr="006877A7" w:rsidRDefault="006877A7" w:rsidP="00756B0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both"/>
      <w:rPr>
        <w:rFonts w:ascii="Gill Sans" w:eastAsia="Gill Sans" w:hAnsi="Gill Sans" w:cs="Gill Sans"/>
        <w:b/>
        <w:color w:val="44546A" w:themeColor="text2"/>
        <w:sz w:val="18"/>
        <w:szCs w:val="18"/>
      </w:rPr>
    </w:pPr>
    <w:r w:rsidRPr="006877A7">
      <w:rPr>
        <w:rFonts w:ascii="Gill Sans" w:eastAsia="Gill Sans" w:hAnsi="Gill Sans" w:cs="Gill Sans"/>
        <w:b/>
        <w:color w:val="44546A" w:themeColor="text2"/>
        <w:sz w:val="18"/>
        <w:szCs w:val="18"/>
      </w:rPr>
      <w:t>BAU INTERNATIONAL UNIVERSITY RESEARCH GRANT COMPETITION 2023</w:t>
    </w:r>
  </w:p>
  <w:p w14:paraId="46745D2C" w14:textId="6F03199A" w:rsidR="006877A7" w:rsidRPr="006877A7" w:rsidRDefault="006877A7" w:rsidP="00756B0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both"/>
      <w:rPr>
        <w:rFonts w:asciiTheme="minorHAnsi" w:eastAsia="Gill Sans" w:hAnsiTheme="minorHAnsi" w:cs="Gill Sans"/>
        <w:b/>
        <w:color w:val="44546A" w:themeColor="text2"/>
        <w:sz w:val="18"/>
        <w:szCs w:val="18"/>
        <w:lang w:val="ka-GE"/>
      </w:rPr>
    </w:pPr>
    <w:r w:rsidRPr="006877A7">
      <w:rPr>
        <w:rFonts w:asciiTheme="minorHAnsi" w:eastAsia="Gill Sans" w:hAnsiTheme="minorHAnsi" w:cs="Gill Sans"/>
        <w:b/>
        <w:color w:val="44546A" w:themeColor="text2"/>
        <w:sz w:val="18"/>
        <w:szCs w:val="18"/>
        <w:lang w:val="ka-GE"/>
      </w:rPr>
      <w:t>ბაუ ბათუმის საერთაშორისო უნივერსიტეტის კვლევითი საგრანტო კონკურსი 2023</w:t>
    </w:r>
  </w:p>
  <w:p w14:paraId="4CF0990D" w14:textId="77777777" w:rsidR="00D908C5" w:rsidRDefault="00D908C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052B95" w14:textId="77777777" w:rsidR="00D74BB8" w:rsidRDefault="00D74BB8">
      <w:pPr>
        <w:spacing w:after="0" w:line="240" w:lineRule="auto"/>
      </w:pPr>
      <w:r>
        <w:separator/>
      </w:r>
    </w:p>
  </w:footnote>
  <w:footnote w:type="continuationSeparator" w:id="0">
    <w:p w14:paraId="59870507" w14:textId="77777777" w:rsidR="00D74BB8" w:rsidRDefault="00D74B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4188B3" w14:textId="287E55EC" w:rsidR="00D908C5" w:rsidRDefault="006877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11B30FE3" wp14:editId="407436F3">
          <wp:extent cx="3276190" cy="571429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6190" cy="571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26231A" w14:textId="77777777" w:rsidR="00D908C5" w:rsidRDefault="00D908C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F83A6A"/>
    <w:multiLevelType w:val="multilevel"/>
    <w:tmpl w:val="FD98353A"/>
    <w:lvl w:ilvl="0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U1MjYzMDcwNTFW0lEKTi0uzszPAykwqQUAuweBCywAAAA="/>
  </w:docVars>
  <w:rsids>
    <w:rsidRoot w:val="00D908C5"/>
    <w:rsid w:val="000E3C08"/>
    <w:rsid w:val="00297C4A"/>
    <w:rsid w:val="003C5582"/>
    <w:rsid w:val="00430491"/>
    <w:rsid w:val="005C3DAB"/>
    <w:rsid w:val="006877A7"/>
    <w:rsid w:val="00694CA4"/>
    <w:rsid w:val="0075404A"/>
    <w:rsid w:val="00756B0D"/>
    <w:rsid w:val="007F0AC7"/>
    <w:rsid w:val="008D4E39"/>
    <w:rsid w:val="00A2294E"/>
    <w:rsid w:val="00A61128"/>
    <w:rsid w:val="00B47720"/>
    <w:rsid w:val="00B865BC"/>
    <w:rsid w:val="00C14C43"/>
    <w:rsid w:val="00C24C74"/>
    <w:rsid w:val="00C47F58"/>
    <w:rsid w:val="00C92DE1"/>
    <w:rsid w:val="00D31807"/>
    <w:rsid w:val="00D4733C"/>
    <w:rsid w:val="00D74BB8"/>
    <w:rsid w:val="00D908C5"/>
    <w:rsid w:val="00E30E62"/>
    <w:rsid w:val="00F40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DF127A"/>
  <w15:docId w15:val="{D19D7F77-9C24-41B9-9FF1-4C0F65351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55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205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0559"/>
  </w:style>
  <w:style w:type="paragraph" w:styleId="Footer">
    <w:name w:val="footer"/>
    <w:basedOn w:val="Normal"/>
    <w:link w:val="FooterChar"/>
    <w:uiPriority w:val="99"/>
    <w:unhideWhenUsed/>
    <w:rsid w:val="00A20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0559"/>
  </w:style>
  <w:style w:type="paragraph" w:styleId="BalloonText">
    <w:name w:val="Balloon Text"/>
    <w:basedOn w:val="Normal"/>
    <w:link w:val="BalloonTextChar"/>
    <w:uiPriority w:val="99"/>
    <w:semiHidden/>
    <w:unhideWhenUsed/>
    <w:rsid w:val="002A10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096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40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404A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75404A"/>
  </w:style>
  <w:style w:type="paragraph" w:styleId="FootnoteText">
    <w:name w:val="footnote text"/>
    <w:basedOn w:val="Normal"/>
    <w:link w:val="FootnoteTextChar"/>
    <w:uiPriority w:val="99"/>
    <w:semiHidden/>
    <w:unhideWhenUsed/>
    <w:rsid w:val="00E30E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0E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30E6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7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DB976EEA345E4CB45A737DC3D506C7" ma:contentTypeVersion="21" ma:contentTypeDescription="Create a new document." ma:contentTypeScope="" ma:versionID="2303743f63852bddf604ed70046283a8">
  <xsd:schema xmlns:xsd="http://www.w3.org/2001/XMLSchema" xmlns:xs="http://www.w3.org/2001/XMLSchema" xmlns:p="http://schemas.microsoft.com/office/2006/metadata/properties" xmlns:ns2="02860086-e098-4fee-b1bd-737247ed75f9" xmlns:ns3="9d1e63ab-6251-4d7e-b482-6bec7868ebdf" targetNamespace="http://schemas.microsoft.com/office/2006/metadata/properties" ma:root="true" ma:fieldsID="6e9fded8f8d0e2b048d3ca7f9ff679f3" ns2:_="" ns3:_="">
    <xsd:import namespace="02860086-e098-4fee-b1bd-737247ed75f9"/>
    <xsd:import namespace="9d1e63ab-6251-4d7e-b482-6bec7868ebd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TaxCatchAll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OCR" minOccurs="0"/>
                <xsd:element ref="ns3:Thumbnail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60086-e098-4fee-b1bd-737247ed75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c67f38d4-2e13-441b-8b4b-5ab22c6e94a5}" ma:internalName="TaxCatchAll" ma:showField="CatchAllData" ma:web="02860086-e098-4fee-b1bd-737247ed75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1e63ab-6251-4d7e-b482-6bec7868eb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b1b5a74-40aa-4982-9ecf-69d4f044f5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Thumbnail" ma:index="22" nillable="true" ma:displayName="Thumbnail" ma:format="Thumbnail" ma:internalName="Thumbnail">
      <xsd:simpleType>
        <xsd:restriction base="dms:Unknown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860086-e098-4fee-b1bd-737247ed75f9" xsi:nil="true"/>
    <Thumbnail xmlns="9d1e63ab-6251-4d7e-b482-6bec7868ebdf" xsi:nil="true"/>
    <lcf76f155ced4ddcb4097134ff3c332f xmlns="9d1e63ab-6251-4d7e-b482-6bec7868ebdf">
      <Terms xmlns="http://schemas.microsoft.com/office/infopath/2007/PartnerControls"/>
    </lcf76f155ced4ddcb4097134ff3c332f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BYLXrnZc0/VRsqDScVZlvbBUANg==">AMUW2mVQ/iU8Z1rhrrR3VTOexg8q6UhzUtZkKIGaALyCHklvHa4+OFrM97W1uUASIN49uhrUlotILvFZzJb0sxhvb99K2Blj22Dnk3MEJy/jc4Ug5siGQfDFZ8LZzd+vGKnGFcENfXG5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F8B087-7787-4D7D-ADEB-A45668391B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860086-e098-4fee-b1bd-737247ed75f9"/>
    <ds:schemaRef ds:uri="9d1e63ab-6251-4d7e-b482-6bec7868eb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7921CF-0252-4314-B67F-5000E4D18902}">
  <ds:schemaRefs>
    <ds:schemaRef ds:uri="http://schemas.microsoft.com/office/2006/metadata/properties"/>
    <ds:schemaRef ds:uri="http://schemas.microsoft.com/office/infopath/2007/PartnerControls"/>
    <ds:schemaRef ds:uri="02860086-e098-4fee-b1bd-737247ed75f9"/>
    <ds:schemaRef ds:uri="9d1e63ab-6251-4d7e-b482-6bec7868ebdf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43BB9F2A-FF95-4DC1-93AA-3879091FB98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3A16BF7-98C5-4CBC-8BB4-086BEA2DB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 Tskhvediani</dc:creator>
  <cp:lastModifiedBy>George Tskhvediani</cp:lastModifiedBy>
  <cp:revision>2</cp:revision>
  <dcterms:created xsi:type="dcterms:W3CDTF">2023-11-01T13:09:00Z</dcterms:created>
  <dcterms:modified xsi:type="dcterms:W3CDTF">2023-11-01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DB976EEA345E4CB45A737DC3D506C7</vt:lpwstr>
  </property>
</Properties>
</file>